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27125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8"/>
        <w:gridCol w:w="1142"/>
        <w:gridCol w:w="1281"/>
        <w:gridCol w:w="1280"/>
        <w:gridCol w:w="1517"/>
        <w:gridCol w:w="1280"/>
        <w:gridCol w:w="1281"/>
        <w:gridCol w:w="1280"/>
        <w:gridCol w:w="1280"/>
        <w:gridCol w:w="1281"/>
        <w:gridCol w:w="1280"/>
        <w:gridCol w:w="1281"/>
        <w:gridCol w:w="1280"/>
        <w:gridCol w:w="1281"/>
        <w:gridCol w:w="1280"/>
        <w:gridCol w:w="1280"/>
        <w:gridCol w:w="1281"/>
        <w:gridCol w:w="1280"/>
        <w:gridCol w:w="1281"/>
        <w:gridCol w:w="1280"/>
        <w:gridCol w:w="1281"/>
      </w:tblGrid>
      <w:tr w:rsidR="003224EF" w:rsidRPr="002B0382" w14:paraId="5D99521C" w14:textId="77777777" w:rsidTr="003224EF">
        <w:trPr>
          <w:trHeight w:val="502"/>
        </w:trPr>
        <w:tc>
          <w:tcPr>
            <w:tcW w:w="1418" w:type="dxa"/>
            <w:tcBorders>
              <w:right w:val="single" w:sz="4" w:space="0" w:color="auto"/>
            </w:tcBorders>
          </w:tcPr>
          <w:p w14:paraId="1D731CC6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64239A17" w14:textId="0EAF1800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44DB4D1B" w14:textId="50239BCE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PAZARTESİ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2C29DC1A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5CED9C5F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2294DAEE" w14:textId="78909606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439F9DF3" w14:textId="003EBDCF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SALI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5D7B43AD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5CE019DD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1C4D2135" w14:textId="2ED5302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07E2F83A" w14:textId="77777777" w:rsidR="003224EF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FFB3A3" w14:textId="2C2E50EA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ÇARŞAMBA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4D9B55B2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5B337391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5FE55CB6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3BC29DA7" w14:textId="77777777" w:rsidR="003224EF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22A68D" w14:textId="694FF6F9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ERŞEMB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355C79C4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37B82880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2EF6773D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762603AF" w14:textId="77777777" w:rsidR="003224EF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049369A" w14:textId="160C6FB4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UMA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53C08ACF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1C9A1160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A5A6E" w:rsidRPr="002B0382" w14:paraId="26B64FA9" w14:textId="77777777" w:rsidTr="00AA5A6E">
        <w:trPr>
          <w:trHeight w:val="502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63D31B99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4D6B511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BED2A03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47190F4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3D2AEA4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482A6CA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3456BB9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94277F8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6011DD0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3E1A1A9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20395DB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E98B4A5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356FFBA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B9D4E9F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CDE119D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E56846F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8236C57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2003387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CC5876E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0E94215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F98DF2A" w14:textId="77777777" w:rsidR="003224EF" w:rsidRPr="002B0382" w:rsidRDefault="003224EF" w:rsidP="003224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B038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230EDA" w:rsidRPr="002B0382" w14:paraId="5E76E7E0" w14:textId="77777777" w:rsidTr="00AA5A6E">
        <w:trPr>
          <w:trHeight w:val="1959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3B1AD48C" w14:textId="49088B6F" w:rsidR="00230EDA" w:rsidRPr="003224EF" w:rsidRDefault="00230EDA" w:rsidP="00230EDA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0</w:t>
            </w:r>
            <w:r>
              <w:rPr>
                <w:rFonts w:ascii="Times New Roman" w:hAnsi="Times New Roman" w:cs="Times New Roman"/>
                <w:color w:val="FF0000"/>
              </w:rPr>
              <w:t>9</w:t>
            </w:r>
            <w:r w:rsidRPr="003224EF">
              <w:rPr>
                <w:rFonts w:ascii="Times New Roman" w:hAnsi="Times New Roman" w:cs="Times New Roman"/>
                <w:color w:val="FF0000"/>
              </w:rPr>
              <w:t xml:space="preserve">,30 - </w:t>
            </w:r>
            <w:r>
              <w:rPr>
                <w:rFonts w:ascii="Times New Roman" w:hAnsi="Times New Roman" w:cs="Times New Roman"/>
                <w:color w:val="FF0000"/>
              </w:rPr>
              <w:t>9</w:t>
            </w:r>
            <w:r w:rsidRPr="003224EF">
              <w:rPr>
                <w:rFonts w:ascii="Times New Roman" w:hAnsi="Times New Roman" w:cs="Times New Roman"/>
                <w:color w:val="FF0000"/>
              </w:rPr>
              <w:t>,5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F58C3A6" w14:textId="6166600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CDFDC3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230F43B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K212</w:t>
            </w:r>
          </w:p>
          <w:p w14:paraId="1BA52C8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Hellen Sikkeleri II</w:t>
            </w:r>
          </w:p>
          <w:p w14:paraId="0725E04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5B56610A" w14:textId="6C9019FE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C7C26D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</w:p>
          <w:p w14:paraId="1BD59D25" w14:textId="205B54A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B0AFA3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6CFA461E" w14:textId="5996C26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5860D725" w14:textId="04D6216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EFC17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1DDDE09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B208</w:t>
            </w:r>
          </w:p>
          <w:p w14:paraId="63FE3CC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hrakolojiye Giriş II</w:t>
            </w:r>
          </w:p>
          <w:p w14:paraId="6F3BCBF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162A962A" w14:textId="4A0CFC6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ACF7610" w14:textId="711519C2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03F1357C" w14:textId="618075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79D784A" w14:textId="77B0BBD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OŞ-YÖK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695D5D3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B210</w:t>
            </w:r>
          </w:p>
          <w:p w14:paraId="6D38EBD9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Küçük Buluntu Çizimi</w:t>
            </w:r>
          </w:p>
          <w:p w14:paraId="3BBCC8C3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4F1C8919" w14:textId="5828591D" w:rsidR="00230EDA" w:rsidRPr="009E42E9" w:rsidRDefault="00230EDA" w:rsidP="00B9242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4C4523C" w14:textId="3032AFF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F63E7C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4A938C95" w14:textId="5AEA456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21C28B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  <w:p w14:paraId="509E80F1" w14:textId="64AACCC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EFD354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1E669195" w14:textId="673C034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99C6F6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</w:p>
          <w:p w14:paraId="5FEBB2CE" w14:textId="08685DAF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70377315" w14:textId="2B941174" w:rsidR="00230EDA" w:rsidRPr="009E42E9" w:rsidRDefault="00230EDA" w:rsidP="00B9242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F36052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41AA9CD2" w14:textId="77777777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12</w:t>
            </w:r>
          </w:p>
          <w:p w14:paraId="494F0399" w14:textId="329BBC20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 xml:space="preserve">Arkeolojide </w:t>
            </w:r>
            <w:r w:rsidR="00BB7C1F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ilgisayar Uygulamalar</w:t>
            </w:r>
          </w:p>
          <w:p w14:paraId="7749E037" w14:textId="77777777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1A46DC33" w14:textId="378A0B2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B7A55D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7E7BD0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0F3BCD42" w14:textId="5BB2D70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65957F5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</w:p>
          <w:p w14:paraId="043E20A4" w14:textId="6D871CD6" w:rsidR="00230EDA" w:rsidRPr="009E42E9" w:rsidRDefault="00230EDA" w:rsidP="00230ED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230EDA" w:rsidRPr="002B0382" w14:paraId="12E1561A" w14:textId="77777777" w:rsidTr="00AA5A6E">
        <w:trPr>
          <w:trHeight w:val="1110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12AA7457" w14:textId="5E80D391" w:rsidR="00230EDA" w:rsidRPr="003224EF" w:rsidRDefault="00230EDA" w:rsidP="0023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9</w:t>
            </w:r>
            <w:r w:rsidRPr="003224EF">
              <w:rPr>
                <w:rFonts w:ascii="Times New Roman" w:hAnsi="Times New Roman" w:cs="Times New Roman"/>
                <w:color w:val="FF0000"/>
              </w:rPr>
              <w:t xml:space="preserve">,55 - </w:t>
            </w:r>
            <w:r>
              <w:rPr>
                <w:rFonts w:ascii="Times New Roman" w:hAnsi="Times New Roman" w:cs="Times New Roman"/>
                <w:color w:val="FF0000"/>
              </w:rPr>
              <w:t>10</w:t>
            </w:r>
            <w:r w:rsidRPr="003224EF">
              <w:rPr>
                <w:rFonts w:ascii="Times New Roman" w:hAnsi="Times New Roman" w:cs="Times New Roman"/>
                <w:color w:val="FF0000"/>
              </w:rPr>
              <w:t>,20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90704EF" w14:textId="2F7ECF60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EA4012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7E3C16CE" w14:textId="79EFC6A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K212</w:t>
            </w:r>
          </w:p>
          <w:p w14:paraId="6243DD0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Hellen Sikkeleri II</w:t>
            </w:r>
          </w:p>
          <w:p w14:paraId="084AC88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47EC1F9D" w14:textId="6F42277F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F60AAE1" w14:textId="4CCDCC0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A8878E4" w14:textId="2D84E14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F05C7C" w14:textId="25CB8A6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5741F8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12E9AA8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B208</w:t>
            </w:r>
          </w:p>
          <w:p w14:paraId="293EB60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hrakolojiye Giriş II</w:t>
            </w:r>
          </w:p>
          <w:p w14:paraId="0568DC7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0CCD52A3" w14:textId="54636D6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D89BF32" w14:textId="5BA0DA49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03C6765" w14:textId="182735B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85761C3" w14:textId="5223F4D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OŞ-YÖK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557B499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B210</w:t>
            </w:r>
          </w:p>
          <w:p w14:paraId="70B82DD1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Küçük Buluntu Çizimi</w:t>
            </w:r>
          </w:p>
          <w:p w14:paraId="64C29BC4" w14:textId="77777777" w:rsidR="00776AF0" w:rsidRDefault="00776AF0" w:rsidP="00776AF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0B4E480A" w14:textId="1EEF9B3C" w:rsidR="00230EDA" w:rsidRPr="009E42E9" w:rsidRDefault="00230EDA" w:rsidP="00B9242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5FC8E44" w14:textId="2395282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3B41D037" w14:textId="02FA0DC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6DD99F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9BE00A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12D42BE2" w14:textId="045738B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9759DA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</w:p>
          <w:p w14:paraId="4FEA6EE5" w14:textId="5169128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2EE5AF1" w14:textId="286B07BE" w:rsidR="00230EDA" w:rsidRPr="009E42E9" w:rsidRDefault="00230EDA" w:rsidP="00B9242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82BA3CD" w14:textId="77777777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12</w:t>
            </w:r>
          </w:p>
          <w:p w14:paraId="6D37D932" w14:textId="235149D0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 xml:space="preserve">Arkeolojide </w:t>
            </w:r>
            <w:r w:rsidR="00BB7C1F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ilgisayar Uygulamalar</w:t>
            </w:r>
          </w:p>
          <w:p w14:paraId="12943852" w14:textId="77777777" w:rsidR="007253ED" w:rsidRPr="009E42E9" w:rsidRDefault="007253ED" w:rsidP="007253E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5FC99499" w14:textId="01B46173" w:rsidR="00230EDA" w:rsidRPr="009E42E9" w:rsidRDefault="00230EDA" w:rsidP="0008347B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3569709" w14:textId="6175222E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9CD50DA" w14:textId="709EF5CC" w:rsidR="00230EDA" w:rsidRPr="009E42E9" w:rsidRDefault="00230EDA" w:rsidP="00230EDA">
            <w:pPr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42F6FC10" w14:textId="709303BC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29E6B603" w14:textId="02F944A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230EDA" w:rsidRPr="002B0382" w14:paraId="47623D12" w14:textId="77777777" w:rsidTr="00AA5A6E">
        <w:trPr>
          <w:trHeight w:val="53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69B0E215" w14:textId="49843263" w:rsidR="00230EDA" w:rsidRPr="003224EF" w:rsidRDefault="00230EDA" w:rsidP="00230E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0</w:t>
            </w:r>
            <w:r w:rsidRPr="003224EF">
              <w:rPr>
                <w:rFonts w:ascii="Times New Roman" w:hAnsi="Times New Roman" w:cs="Times New Roman"/>
                <w:color w:val="FF0000"/>
              </w:rPr>
              <w:t>,20 -</w:t>
            </w:r>
            <w:r>
              <w:rPr>
                <w:rFonts w:ascii="Times New Roman" w:hAnsi="Times New Roman" w:cs="Times New Roman"/>
                <w:color w:val="FF0000"/>
              </w:rPr>
              <w:t>10</w:t>
            </w:r>
            <w:r w:rsidRPr="003224EF">
              <w:rPr>
                <w:rFonts w:ascii="Times New Roman" w:hAnsi="Times New Roman" w:cs="Times New Roman"/>
                <w:color w:val="FF0000"/>
              </w:rPr>
              <w:t>,4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F4A1359" w14:textId="2EE65FC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6C8A47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33C65B99" w14:textId="74CC258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K212</w:t>
            </w:r>
          </w:p>
          <w:p w14:paraId="5BB4C6A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Hellen Sikkeleri II</w:t>
            </w:r>
          </w:p>
          <w:p w14:paraId="2E561E2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15B6CEBA" w14:textId="57F227A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473B20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</w:p>
          <w:p w14:paraId="4DAC6806" w14:textId="535C816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A1F8804" w14:textId="5DC2F074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EEC5DC7" w14:textId="0C89C7DF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bookmarkStart w:id="0" w:name="_heading=h.gjdgxs" w:colFirst="0" w:colLast="0"/>
            <w:bookmarkEnd w:id="0"/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0E28DD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0E67405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B208</w:t>
            </w:r>
          </w:p>
          <w:p w14:paraId="2A1C83B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hrakolojiye Giriş II</w:t>
            </w:r>
          </w:p>
          <w:p w14:paraId="786F174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07F03B39" w14:textId="7249131C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842EC43" w14:textId="44E315D6" w:rsidR="00230EDA" w:rsidRPr="009E42E9" w:rsidRDefault="00230EDA" w:rsidP="00230EDA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CC44480" w14:textId="33438A8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084B48C" w14:textId="487490C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OŞ-YÖK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E0F34BA" w14:textId="4BD8D698" w:rsidR="00230EDA" w:rsidRPr="009E42E9" w:rsidRDefault="00230EDA" w:rsidP="00776AF0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16B712B" w14:textId="2C322FB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08B81D0" w14:textId="0E00FF2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2FFED9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9DC357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1B56AF83" w14:textId="2128014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6EBE92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  <w:p w14:paraId="3C44F54C" w14:textId="46F892D2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794A16A" w14:textId="2D14CBCE" w:rsidR="00230EDA" w:rsidRPr="009E42E9" w:rsidRDefault="00230EDA" w:rsidP="00B9242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FFB7B29" w14:textId="77777777" w:rsidR="002972B9" w:rsidRPr="009E42E9" w:rsidRDefault="002972B9" w:rsidP="002972B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12</w:t>
            </w:r>
          </w:p>
          <w:p w14:paraId="2DB0B2AE" w14:textId="056C49B2" w:rsidR="002972B9" w:rsidRPr="009E42E9" w:rsidRDefault="002972B9" w:rsidP="002972B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 xml:space="preserve">Arkeolojide </w:t>
            </w:r>
            <w:r w:rsidR="00BB7C1F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ilgisayar Uygulamalar</w:t>
            </w:r>
          </w:p>
          <w:p w14:paraId="6EC38E6E" w14:textId="77777777" w:rsidR="002972B9" w:rsidRPr="009E42E9" w:rsidRDefault="002972B9" w:rsidP="002972B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393C8A10" w14:textId="000B3C84" w:rsidR="00230EDA" w:rsidRPr="009E42E9" w:rsidRDefault="00230EDA" w:rsidP="0008347B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2895D87" w14:textId="067A4CF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421AE7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1C98F3BF" w14:textId="35B8039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0EFB792" w14:textId="2FCB52DF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230EDA" w:rsidRPr="002B0382" w14:paraId="25124B4B" w14:textId="77777777" w:rsidTr="00AA5A6E">
        <w:trPr>
          <w:trHeight w:val="53"/>
        </w:trPr>
        <w:tc>
          <w:tcPr>
            <w:tcW w:w="1418" w:type="dxa"/>
            <w:tcBorders>
              <w:right w:val="thinThickSmallGap" w:sz="24" w:space="0" w:color="auto"/>
            </w:tcBorders>
            <w:shd w:val="clear" w:color="auto" w:fill="5B9BD5" w:themeFill="accent1"/>
          </w:tcPr>
          <w:p w14:paraId="0B3580C6" w14:textId="77777777" w:rsidR="00230EDA" w:rsidRPr="00375E28" w:rsidRDefault="00230EDA" w:rsidP="00230EDA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E99DA7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F5EB2F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F0570B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</w:p>
        </w:tc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4EC32B4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05F044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832E87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40CCF35" w14:textId="77777777" w:rsidR="00230EDA" w:rsidRPr="009E42E9" w:rsidRDefault="00230EDA" w:rsidP="00230ED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5A76040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C84C62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CB3731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B52B21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0E86DE7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71076D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DABA4C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CDDCA4D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23A6BBA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E789FD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4982C0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CDEFD1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71A0135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</w:tr>
      <w:tr w:rsidR="00230EDA" w:rsidRPr="002B0382" w14:paraId="2837A4EA" w14:textId="77777777" w:rsidTr="00AA5A6E">
        <w:trPr>
          <w:trHeight w:val="1148"/>
        </w:trPr>
        <w:tc>
          <w:tcPr>
            <w:tcW w:w="1418" w:type="dxa"/>
            <w:tcBorders>
              <w:bottom w:val="single" w:sz="4" w:space="0" w:color="auto"/>
              <w:right w:val="thinThickSmallGap" w:sz="24" w:space="0" w:color="auto"/>
            </w:tcBorders>
          </w:tcPr>
          <w:p w14:paraId="1ECDBDFF" w14:textId="79332DF4" w:rsidR="00230EDA" w:rsidRPr="003224EF" w:rsidRDefault="00230EDA" w:rsidP="0023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0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50</w:t>
            </w:r>
            <w:r w:rsidRPr="003224EF">
              <w:rPr>
                <w:rFonts w:ascii="Times New Roman" w:hAnsi="Times New Roman" w:cs="Times New Roman"/>
                <w:color w:val="FF0000"/>
              </w:rPr>
              <w:t xml:space="preserve"> - </w:t>
            </w:r>
            <w:r>
              <w:rPr>
                <w:rFonts w:ascii="Times New Roman" w:hAnsi="Times New Roman" w:cs="Times New Roman"/>
                <w:color w:val="FF0000"/>
              </w:rPr>
              <w:t>11</w:t>
            </w:r>
            <w:r w:rsidRPr="003224EF">
              <w:rPr>
                <w:rFonts w:ascii="Times New Roman" w:hAnsi="Times New Roman" w:cs="Times New Roman"/>
                <w:color w:val="FF0000"/>
              </w:rPr>
              <w:t>,1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79202952" w14:textId="56C1E1E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0C2E5313" w14:textId="67035984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6ACB50F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  <w:t>ARK304</w:t>
            </w:r>
          </w:p>
          <w:p w14:paraId="14ED62A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  <w:t>Hellenistik Devir Heykel Sanatı II</w:t>
            </w:r>
          </w:p>
          <w:p w14:paraId="71EE7B8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3FB49579" w14:textId="2BA3574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DD7107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4111A7B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8</w:t>
            </w:r>
          </w:p>
          <w:p w14:paraId="5D5B647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2. ve 1. Binde Anadolu Uygarlıkları</w:t>
            </w:r>
          </w:p>
          <w:p w14:paraId="16299B9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535E155C" w14:textId="5352416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25ABE428" w14:textId="543CA22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15B9CEF8" w14:textId="2F52192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4848C08C" w14:textId="6988C53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2A0FA7E2" w14:textId="3AE316B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35A84798" w14:textId="4DD1F79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29E8FAC5" w14:textId="08859B6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18C1B1C9" w14:textId="08A6ED6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59CE32D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25C12B96" w14:textId="691B7AA2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5B28F25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4</w:t>
            </w:r>
          </w:p>
          <w:p w14:paraId="4CE4CEE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Önasya Mitolojisi</w:t>
            </w:r>
          </w:p>
          <w:p w14:paraId="00E2CE6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35093302" w14:textId="316126AE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2DF28EF" w14:textId="532FDF6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3DCD9BDA" w14:textId="4A1D4F39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13E0DF94" w14:textId="6755947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</w:tcPr>
          <w:p w14:paraId="41FFC72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2</w:t>
            </w:r>
          </w:p>
          <w:p w14:paraId="0C87258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Roma Tarih</w:t>
            </w:r>
          </w:p>
          <w:p w14:paraId="37B6FB5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34EDDB07" w14:textId="77777777" w:rsidR="00230EDA" w:rsidRPr="009E42E9" w:rsidRDefault="00230EDA" w:rsidP="005162B8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24" w:space="0" w:color="000000"/>
            </w:tcBorders>
            <w:shd w:val="clear" w:color="auto" w:fill="FFFFFF" w:themeFill="background1"/>
          </w:tcPr>
          <w:p w14:paraId="54D91CED" w14:textId="7DAF48F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0EDA" w:rsidRPr="002B0382" w14:paraId="25A58A91" w14:textId="77777777" w:rsidTr="00AA5A6E">
        <w:trPr>
          <w:trHeight w:val="201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/>
          </w:tcPr>
          <w:p w14:paraId="79BE5F4D" w14:textId="1215BF13" w:rsidR="00230EDA" w:rsidRPr="003224EF" w:rsidRDefault="00230EDA" w:rsidP="0023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1,</w:t>
            </w: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  <w:r w:rsidRPr="003224EF">
              <w:rPr>
                <w:rFonts w:ascii="Times New Roman" w:hAnsi="Times New Roman" w:cs="Times New Roman"/>
                <w:color w:val="FF0000"/>
              </w:rPr>
              <w:t xml:space="preserve"> - 1</w:t>
            </w:r>
            <w:r>
              <w:rPr>
                <w:rFonts w:ascii="Times New Roman" w:hAnsi="Times New Roman" w:cs="Times New Roman"/>
                <w:color w:val="FF0000"/>
              </w:rPr>
              <w:t>1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40</w:t>
            </w:r>
          </w:p>
        </w:tc>
        <w:tc>
          <w:tcPr>
            <w:tcW w:w="1142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147686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B7D087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6F31BC2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  <w:t>ARK304</w:t>
            </w:r>
          </w:p>
          <w:p w14:paraId="620D5A5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lightGray"/>
              </w:rPr>
              <w:t>Hellenistik Devir Heykel Sanatı II</w:t>
            </w:r>
          </w:p>
          <w:p w14:paraId="354FEB2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46BB91C8" w14:textId="3458E11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24D46E7D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1D55FC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8</w:t>
            </w:r>
          </w:p>
          <w:p w14:paraId="21C804F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2. ve 1. Binde Anadolu Uygarlıkları</w:t>
            </w:r>
          </w:p>
          <w:p w14:paraId="1172A5D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049F7A2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51E856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EF0D30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7DD85B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385ECDB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5B27B" w14:textId="50BF169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D9CCE7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03AA2E9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32C8F0C0" w14:textId="50D2392F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C8D68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6EE0A7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4</w:t>
            </w:r>
          </w:p>
          <w:p w14:paraId="7514480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Önasya Mitolojisi</w:t>
            </w:r>
          </w:p>
          <w:p w14:paraId="261C90C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70DBF97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1FF7D4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175649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F9F8709" w14:textId="64069F3C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E9C2DFE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2</w:t>
            </w:r>
          </w:p>
          <w:p w14:paraId="789D5C8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Roma Tarih</w:t>
            </w:r>
          </w:p>
          <w:p w14:paraId="47F2F58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4EC1A065" w14:textId="0C6D76E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760C29E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BAF784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0EDA" w:rsidRPr="002B0382" w14:paraId="37365368" w14:textId="77777777" w:rsidTr="00AA5A6E">
        <w:trPr>
          <w:trHeight w:val="1551"/>
        </w:trPr>
        <w:tc>
          <w:tcPr>
            <w:tcW w:w="1418" w:type="dxa"/>
            <w:tcBorders>
              <w:top w:val="single" w:sz="4" w:space="0" w:color="auto"/>
              <w:right w:val="thinThickSmallGap" w:sz="24" w:space="0" w:color="auto"/>
            </w:tcBorders>
          </w:tcPr>
          <w:p w14:paraId="5AC1A98D" w14:textId="79F46AC1" w:rsidR="00230EDA" w:rsidRPr="003224EF" w:rsidRDefault="00230EDA" w:rsidP="00230EDA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lastRenderedPageBreak/>
              <w:t>1</w:t>
            </w:r>
            <w:r>
              <w:rPr>
                <w:rFonts w:ascii="Times New Roman" w:hAnsi="Times New Roman" w:cs="Times New Roman"/>
                <w:color w:val="FF0000"/>
              </w:rPr>
              <w:t>1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4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2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0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2412CFA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52926DFF" w14:textId="4711A5D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FA5D72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4957A665" w14:textId="5185C386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5EE0FE4F" w14:textId="77777777" w:rsidR="00230EDA" w:rsidRPr="0089394C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89394C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K304</w:t>
            </w:r>
          </w:p>
          <w:p w14:paraId="788914BB" w14:textId="77777777" w:rsidR="00230EDA" w:rsidRPr="0089394C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89394C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Hellenistik Devir Heykel Sanatı II</w:t>
            </w:r>
          </w:p>
          <w:p w14:paraId="3DED49B0" w14:textId="77777777" w:rsidR="00230EDA" w:rsidRPr="0089394C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89394C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6635A4E2" w14:textId="5330B33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394C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Uzaktan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7A616225" w14:textId="5D56ECF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0BB1CA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8</w:t>
            </w:r>
          </w:p>
          <w:p w14:paraId="3546BB9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2. ve 1. Binde Anadolu Uygarlıkları</w:t>
            </w:r>
          </w:p>
          <w:p w14:paraId="7597349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04FF0C9F" w14:textId="66EEBF9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73224F3" w14:textId="1740AF3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  <w:p w14:paraId="395AC05D" w14:textId="3B69F93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FC4889D" w14:textId="3AEF787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3F23A59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356054AD" w14:textId="5F2C025D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4B9D52C7" w14:textId="62F85273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A8D41C" w14:textId="41DBE314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E8BC13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512168E8" w14:textId="520EDE3B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94CE2DB" w14:textId="1135F6D1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CF00A24" w14:textId="475EB900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D9A34F2" w14:textId="0E84C08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B725B0D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  <w:p w14:paraId="5B54907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4</w:t>
            </w:r>
          </w:p>
          <w:p w14:paraId="5636916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Önasya Mitolojisi</w:t>
            </w:r>
          </w:p>
          <w:p w14:paraId="0673E48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4E542FC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  <w:p w14:paraId="794BECDF" w14:textId="1D1BFDF5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70CB16A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374EDE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2ACB6E84" w14:textId="589FF023" w:rsidR="00230EDA" w:rsidRPr="009E42E9" w:rsidRDefault="00230EDA" w:rsidP="00456368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76692E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  <w:p w14:paraId="499D07AA" w14:textId="796506CA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E795EDD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5C1F9C6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K312</w:t>
            </w:r>
          </w:p>
          <w:p w14:paraId="43C13CE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Roma Tarih</w:t>
            </w:r>
          </w:p>
          <w:p w14:paraId="674AE11B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18983DCA" w14:textId="2DFB0FCA" w:rsidR="00230EDA" w:rsidRPr="009E42E9" w:rsidRDefault="00230EDA" w:rsidP="005162B8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bookmarkStart w:id="1" w:name="_GoBack"/>
            <w:bookmarkEnd w:id="1"/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06925793" w14:textId="08868118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230EDA" w:rsidRPr="002B0382" w14:paraId="2A462456" w14:textId="77777777" w:rsidTr="00AA5A6E">
        <w:trPr>
          <w:trHeight w:val="275"/>
        </w:trPr>
        <w:tc>
          <w:tcPr>
            <w:tcW w:w="1418" w:type="dxa"/>
            <w:tcBorders>
              <w:top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79A251C7" w14:textId="77777777" w:rsidR="00230EDA" w:rsidRPr="00375E28" w:rsidRDefault="00230EDA" w:rsidP="00230EDA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3282BB6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721DF0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0975D754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lightGray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08D26572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A8A752C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CBDD9A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A5385C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1140006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5F5D4D5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196C99C3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653862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7D4FA9B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42DC570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AFC474F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B4871A5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053CBFE1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699D4A9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6801A87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B86A3A8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7412C1D" w14:textId="77777777" w:rsidR="00230EDA" w:rsidRPr="009E42E9" w:rsidRDefault="00230EDA" w:rsidP="00230ED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37B39" w:rsidRPr="002B0382" w14:paraId="7E4A26E9" w14:textId="77777777" w:rsidTr="00AA5A6E">
        <w:trPr>
          <w:trHeight w:val="1736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3A2A8EAE" w14:textId="3FAF8875" w:rsidR="00637B39" w:rsidRPr="003224EF" w:rsidRDefault="00637B39" w:rsidP="00637B39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2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1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2</w:t>
            </w:r>
            <w:r w:rsidRPr="003224EF">
              <w:rPr>
                <w:rFonts w:ascii="Times New Roman" w:hAnsi="Times New Roman" w:cs="Times New Roman"/>
                <w:color w:val="FF0000"/>
              </w:rPr>
              <w:t>,3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0E547CB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B102</w:t>
            </w:r>
          </w:p>
          <w:p w14:paraId="76FFD6F6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Arkeolojiye Giriş II</w:t>
            </w:r>
          </w:p>
          <w:p w14:paraId="06ED52ED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0DB07125" w14:textId="417BBC3C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F1A2AB5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42207632" w14:textId="169D6FEA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630E5528" w14:textId="305BCF0B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432D5357" w14:textId="2A4E4833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CE31456" w14:textId="0759E096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78EC3D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2</w:t>
            </w:r>
          </w:p>
          <w:p w14:paraId="2AFC20C5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Klasik Devir Mimarisi</w:t>
            </w:r>
          </w:p>
          <w:p w14:paraId="2581DD3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5115A058" w14:textId="5A5672B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7807EED" w14:textId="0B71744A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45B54216" w14:textId="7091C554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C122BAE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40228EBF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55B511F8" w14:textId="1717CBAA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E7F37FA" w14:textId="3CD577A6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F4A7F82" w14:textId="68AECD9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8BA70C8" w14:textId="3D0E8B40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E53A70F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ARK410</w:t>
            </w:r>
          </w:p>
          <w:p w14:paraId="0A3CBBE6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Müzecilik II</w:t>
            </w:r>
          </w:p>
          <w:p w14:paraId="57012B0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Dr. Öğr. Selin Özmen</w:t>
            </w:r>
          </w:p>
          <w:p w14:paraId="3EF90EB8" w14:textId="514ABB48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2839A2C" w14:textId="0FA45FE8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0E80FA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6</w:t>
            </w:r>
          </w:p>
          <w:p w14:paraId="31ADD882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aik Devir Seramiği</w:t>
            </w:r>
          </w:p>
          <w:p w14:paraId="301B0202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55D13535" w14:textId="08AC218D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503668B" w14:textId="59E1E1CC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E81BD15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E5F8030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00C57B1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04</w:t>
            </w:r>
          </w:p>
          <w:p w14:paraId="33101066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Kazı Teknikleri ve Kentsel Arkeoloji</w:t>
            </w:r>
          </w:p>
          <w:p w14:paraId="0A51FA3E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6DB63B4E" w14:textId="3654A396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F04AE0F" w14:textId="158F6FA0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C21FF87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342ACAFB" w14:textId="23963BB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03D649F" w14:textId="77538D70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37B39" w:rsidRPr="002B0382" w14:paraId="11411554" w14:textId="77777777" w:rsidTr="00AA5A6E">
        <w:trPr>
          <w:trHeight w:val="1127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7DC3C249" w14:textId="61985CC7" w:rsidR="00637B39" w:rsidRPr="003224EF" w:rsidRDefault="00637B39" w:rsidP="00637B39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2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35</w:t>
            </w:r>
            <w:r w:rsidRPr="003224EF">
              <w:rPr>
                <w:rFonts w:ascii="Times New Roman" w:hAnsi="Times New Roman" w:cs="Times New Roman"/>
                <w:color w:val="FF0000"/>
              </w:rPr>
              <w:t>-</w:t>
            </w:r>
            <w:r>
              <w:rPr>
                <w:rFonts w:ascii="Times New Roman" w:hAnsi="Times New Roman" w:cs="Times New Roman"/>
                <w:color w:val="FF0000"/>
              </w:rPr>
              <w:t>13,00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88A22A3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B102</w:t>
            </w:r>
          </w:p>
          <w:p w14:paraId="665FB74E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Arkeolojiye Giriş II</w:t>
            </w:r>
          </w:p>
          <w:p w14:paraId="49DDFFFF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5A015E48" w14:textId="42F116E6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18AE26D" w14:textId="02CAECD9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5BD0B700" w14:textId="0223D9C8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1199276A" w14:textId="00150319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B89D25E" w14:textId="1E098E45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7191923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2</w:t>
            </w:r>
          </w:p>
          <w:p w14:paraId="38E6149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Klasik Devir Mimarisi</w:t>
            </w:r>
          </w:p>
          <w:p w14:paraId="6DB13D52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67B36E09" w14:textId="0D891BB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99150AB" w14:textId="5792103B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1A0299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486891AC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  <w:p w14:paraId="06D0A490" w14:textId="06ED0184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45E622" w14:textId="377FBAA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2BF1D88" w14:textId="24380D62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4F1C25E" w14:textId="3D8150F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2DCF938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ARK410</w:t>
            </w:r>
          </w:p>
          <w:p w14:paraId="5251CA56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Müzecilik II</w:t>
            </w:r>
          </w:p>
          <w:p w14:paraId="26CC1BC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green"/>
              </w:rPr>
              <w:t>Dr. Öğr. Selin Özmen</w:t>
            </w:r>
          </w:p>
          <w:p w14:paraId="1A0B4B55" w14:textId="5F2F5204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9EB396B" w14:textId="2F64ED2F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1A3795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6</w:t>
            </w:r>
          </w:p>
          <w:p w14:paraId="07735D85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aik Devir Seramiği</w:t>
            </w:r>
          </w:p>
          <w:p w14:paraId="510C95A0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2C156474" w14:textId="4E8FCE2D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073F45" w14:textId="49A03B9B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6130C1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5F9CBB2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04</w:t>
            </w:r>
          </w:p>
          <w:p w14:paraId="5B08191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Kazı Teknikleri ve Kentsel Arkeoloji</w:t>
            </w:r>
          </w:p>
          <w:p w14:paraId="60B8142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63C48A67" w14:textId="3D46E492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29268BC" w14:textId="5E8DE3FB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72F396E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3A3326A7" w14:textId="557EA8FC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1011ADB1" w14:textId="5B660350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37B39" w:rsidRPr="002B0382" w14:paraId="39E29A55" w14:textId="77777777" w:rsidTr="00AA5A6E">
        <w:trPr>
          <w:trHeight w:val="1127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08DBE992" w14:textId="43DCD25D" w:rsidR="00637B39" w:rsidRPr="003224EF" w:rsidRDefault="00637B39" w:rsidP="00637B3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3,00</w:t>
            </w:r>
            <w:r w:rsidRPr="003224EF">
              <w:rPr>
                <w:rFonts w:ascii="Times New Roman" w:hAnsi="Times New Roman" w:cs="Times New Roman"/>
                <w:color w:val="FF0000"/>
              </w:rPr>
              <w:t>-</w:t>
            </w:r>
            <w:r>
              <w:rPr>
                <w:rFonts w:ascii="Times New Roman" w:hAnsi="Times New Roman" w:cs="Times New Roman"/>
                <w:color w:val="FF0000"/>
              </w:rPr>
              <w:t>13</w:t>
            </w:r>
            <w:r w:rsidRPr="003224EF">
              <w:rPr>
                <w:rFonts w:ascii="Times New Roman" w:hAnsi="Times New Roman" w:cs="Times New Roman"/>
                <w:color w:val="FF0000"/>
              </w:rPr>
              <w:t>.</w:t>
            </w:r>
            <w:r>
              <w:rPr>
                <w:rFonts w:ascii="Times New Roman" w:hAnsi="Times New Roman" w:cs="Times New Roman"/>
                <w:color w:val="FF0000"/>
              </w:rPr>
              <w:t>2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5DB3BF3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  <w:t>ARB102</w:t>
            </w:r>
          </w:p>
          <w:p w14:paraId="0697C57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  <w:t>Arkeolojiye Giriş II</w:t>
            </w:r>
          </w:p>
          <w:p w14:paraId="077F97E4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  <w:t>Prof. Dr. Hatice Kalkan</w:t>
            </w:r>
          </w:p>
          <w:p w14:paraId="779C4666" w14:textId="36084BDF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45B862" w14:textId="4776CA65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2ABF4EDC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8411DC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C5B6DE7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4520E6B6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FF9F62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2</w:t>
            </w:r>
          </w:p>
          <w:p w14:paraId="1366185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Klasik Devir Mimarisi</w:t>
            </w:r>
          </w:p>
          <w:p w14:paraId="4EC12623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1A3FB886" w14:textId="6730E88E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96AF72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4D555D2" w14:textId="649E4C00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74A35F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50585C0" w14:textId="3427F994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FE8C6A1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7F52BFF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K410</w:t>
            </w:r>
          </w:p>
          <w:p w14:paraId="249C422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Müzecilik II</w:t>
            </w:r>
          </w:p>
          <w:p w14:paraId="19A3762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6018EAF3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6FA4BA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5DB169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06</w:t>
            </w:r>
          </w:p>
          <w:p w14:paraId="10FEA25C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aik Devir Seramiği</w:t>
            </w:r>
          </w:p>
          <w:p w14:paraId="13A74E6F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3B357500" w14:textId="7DE577C6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CD65C57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6A13932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31B869C" w14:textId="77777777" w:rsidR="009D117F" w:rsidRPr="009E42E9" w:rsidRDefault="009D117F" w:rsidP="009D117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B104</w:t>
            </w:r>
          </w:p>
          <w:p w14:paraId="3207FA59" w14:textId="77777777" w:rsidR="009D117F" w:rsidRPr="009E42E9" w:rsidRDefault="009D117F" w:rsidP="009D117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Kazı Teknikleri ve Kentsel Arkeoloji</w:t>
            </w:r>
          </w:p>
          <w:p w14:paraId="771BF37B" w14:textId="77777777" w:rsidR="009D117F" w:rsidRPr="009E42E9" w:rsidRDefault="009D117F" w:rsidP="009D117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  <w:p w14:paraId="421BE07F" w14:textId="77777777" w:rsidR="00637B39" w:rsidRPr="009E42E9" w:rsidRDefault="00637B39" w:rsidP="00123E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2803DD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CD1CC9B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27A32C2E" w14:textId="7399F731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37B39" w:rsidRPr="002B0382" w14:paraId="5ED834FD" w14:textId="77777777" w:rsidTr="00194598">
        <w:trPr>
          <w:trHeight w:val="65"/>
        </w:trPr>
        <w:tc>
          <w:tcPr>
            <w:tcW w:w="1418" w:type="dxa"/>
            <w:tcBorders>
              <w:right w:val="thinThickSmallGap" w:sz="24" w:space="0" w:color="auto"/>
            </w:tcBorders>
            <w:shd w:val="clear" w:color="auto" w:fill="5B9BD5" w:themeFill="accent1"/>
          </w:tcPr>
          <w:p w14:paraId="783039A5" w14:textId="77777777" w:rsidR="00637B39" w:rsidRPr="00913A8D" w:rsidRDefault="00637B39" w:rsidP="00637B3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highlight w:val="darkGray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D205A2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D2FDFF1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00AEDC93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4F509379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13658E8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CFD9A50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815EDB1" w14:textId="77777777" w:rsidR="00637B39" w:rsidRPr="009E42E9" w:rsidRDefault="00637B39" w:rsidP="00637B3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6C4C783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CADAD4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DDE479A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36DB69D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73036C70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56408DC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9B4C9A5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7A8A418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5BAC0ECC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2C09F64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2AFC61F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C508AC7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08E89CE8" w14:textId="77777777" w:rsidR="00637B39" w:rsidRPr="009E42E9" w:rsidRDefault="00637B39" w:rsidP="00637B3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</w:p>
        </w:tc>
      </w:tr>
      <w:tr w:rsidR="003A5677" w:rsidRPr="002B0382" w14:paraId="4C6C1E99" w14:textId="77777777" w:rsidTr="00AA5A6E">
        <w:trPr>
          <w:trHeight w:val="1065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45477C81" w14:textId="7E13B275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3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3</w:t>
            </w:r>
            <w:r w:rsidRPr="003224EF">
              <w:rPr>
                <w:rFonts w:ascii="Times New Roman" w:hAnsi="Times New Roman" w:cs="Times New Roman"/>
                <w:color w:val="FF0000"/>
              </w:rPr>
              <w:t>0-1</w:t>
            </w:r>
            <w:r>
              <w:rPr>
                <w:rFonts w:ascii="Times New Roman" w:hAnsi="Times New Roman" w:cs="Times New Roman"/>
                <w:color w:val="FF0000"/>
              </w:rPr>
              <w:t>3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  <w:r w:rsidRPr="003224EF">
              <w:rPr>
                <w:rFonts w:ascii="Times New Roman" w:hAnsi="Times New Roman" w:cs="Times New Roman"/>
                <w:color w:val="FF0000"/>
              </w:rPr>
              <w:t>5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280419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D615129" w14:textId="69664F2A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4973962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C56962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RK406</w:t>
            </w:r>
          </w:p>
          <w:p w14:paraId="70CB279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Resim ve Mozaik Sanatı</w:t>
            </w:r>
          </w:p>
          <w:p w14:paraId="3CBB9CE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 xml:space="preserve">Araş. Gör. Dr. Tuncay Murat </w:t>
            </w:r>
            <w:proofErr w:type="spellStart"/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tal</w:t>
            </w:r>
            <w:proofErr w:type="spellEnd"/>
          </w:p>
          <w:p w14:paraId="7253D3D8" w14:textId="1FD34C00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A94101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6</w:t>
            </w:r>
          </w:p>
          <w:p w14:paraId="4D39D55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Ege Arkeolojisi</w:t>
            </w:r>
          </w:p>
          <w:p w14:paraId="3EB9362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238C78C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14F2ED7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68CF2E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850623D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ED5867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09467E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8641A75" w14:textId="344C3D18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357E42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4021C3B" w14:textId="77777777" w:rsidR="003D513B" w:rsidRDefault="003D513B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  <w:p w14:paraId="6356B3FF" w14:textId="0EF18EDB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RK404</w:t>
            </w:r>
          </w:p>
          <w:p w14:paraId="104427D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Roma Devri Portre Sanatı</w:t>
            </w:r>
          </w:p>
          <w:p w14:paraId="21B818C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Burak Falay</w:t>
            </w:r>
          </w:p>
          <w:p w14:paraId="3DD88A5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74084E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373C1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6797908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K316</w:t>
            </w:r>
          </w:p>
          <w:p w14:paraId="2D252DCE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tik Yazarlar ve Kaynaklar</w:t>
            </w:r>
          </w:p>
          <w:p w14:paraId="065B0218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  <w:p w14:paraId="7F09956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DB54FBC" w14:textId="74ACF88D" w:rsidR="003A5677" w:rsidRPr="009E42E9" w:rsidRDefault="003A5677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FC0A58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C9A2745" w14:textId="6A03E251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0E1610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1BFF17B8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402</w:t>
            </w:r>
          </w:p>
          <w:p w14:paraId="243DA871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Roma Devri Mimarisi II</w:t>
            </w:r>
          </w:p>
          <w:p w14:paraId="6C73AC2C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61531C2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3BABABD2" w14:textId="77777777" w:rsidTr="00AA5A6E">
        <w:trPr>
          <w:trHeight w:val="842"/>
        </w:trPr>
        <w:tc>
          <w:tcPr>
            <w:tcW w:w="1418" w:type="dxa"/>
            <w:tcBorders>
              <w:right w:val="thinThickSmallGap" w:sz="24" w:space="0" w:color="auto"/>
            </w:tcBorders>
          </w:tcPr>
          <w:p w14:paraId="2B2CA99C" w14:textId="7D6265B6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3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  <w:r w:rsidRPr="003224EF">
              <w:rPr>
                <w:rFonts w:ascii="Times New Roman" w:hAnsi="Times New Roman" w:cs="Times New Roman"/>
                <w:color w:val="FF0000"/>
              </w:rPr>
              <w:t>5-</w:t>
            </w:r>
            <w:r>
              <w:rPr>
                <w:rFonts w:ascii="Times New Roman" w:hAnsi="Times New Roman" w:cs="Times New Roman"/>
                <w:color w:val="FF0000"/>
              </w:rPr>
              <w:t>14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2</w:t>
            </w:r>
            <w:r w:rsidRPr="003224EF"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1142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B7392D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BD56C1E" w14:textId="3C6A013F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55A19A4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69BF56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RK406</w:t>
            </w:r>
          </w:p>
          <w:p w14:paraId="282237D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Resim ve Mozaik Sanatı</w:t>
            </w:r>
          </w:p>
          <w:p w14:paraId="43C4777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 xml:space="preserve">Araş. Gör. Dr. Tuncay Murat </w:t>
            </w:r>
            <w:proofErr w:type="spellStart"/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tal</w:t>
            </w:r>
            <w:proofErr w:type="spellEnd"/>
          </w:p>
          <w:p w14:paraId="33A89EC3" w14:textId="081769A1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8B4570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6</w:t>
            </w:r>
          </w:p>
          <w:p w14:paraId="597AEA4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Ege Arkeolojisi</w:t>
            </w:r>
          </w:p>
          <w:p w14:paraId="5B79831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522D698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  <w:p w14:paraId="66DF7A2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65EFA4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4B5094E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032CB0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7A4AA2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31FB039" w14:textId="073EA610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B8345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68F0A31" w14:textId="77777777" w:rsidR="003D513B" w:rsidRDefault="003D513B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  <w:p w14:paraId="2E9C39D4" w14:textId="4001F7DF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RK404</w:t>
            </w:r>
          </w:p>
          <w:p w14:paraId="3A634D3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Roma Devri Portre Sanatı</w:t>
            </w:r>
          </w:p>
          <w:p w14:paraId="0E94F5B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Burak Falay</w:t>
            </w:r>
          </w:p>
          <w:p w14:paraId="52BC482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C286DD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6098B2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C6C6B84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K316</w:t>
            </w:r>
          </w:p>
          <w:p w14:paraId="56658237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tik Yazarlar ve Kaynaklar</w:t>
            </w:r>
          </w:p>
          <w:p w14:paraId="472BE854" w14:textId="0F415AF7" w:rsidR="003A5677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5E8B2C9" w14:textId="563E3B0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  <w:p w14:paraId="7A7CA8D7" w14:textId="2AC82CD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B66478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DD1DC0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6F2F34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29DED496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402</w:t>
            </w:r>
          </w:p>
          <w:p w14:paraId="648E502A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Roma Devri Mimarisi II</w:t>
            </w:r>
          </w:p>
          <w:p w14:paraId="42A634A6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216BB28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47ED9D15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46D33EF6" w14:textId="337DB397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lastRenderedPageBreak/>
              <w:t>1</w:t>
            </w:r>
            <w:r>
              <w:rPr>
                <w:rFonts w:ascii="Times New Roman" w:hAnsi="Times New Roman" w:cs="Times New Roman"/>
                <w:color w:val="FF0000"/>
              </w:rPr>
              <w:t>4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2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4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4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123433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0D5E19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183BD3B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6CF0CD4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RK406</w:t>
            </w:r>
          </w:p>
          <w:p w14:paraId="6D00027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Resim ve Mozaik Sanatı</w:t>
            </w:r>
          </w:p>
          <w:p w14:paraId="346BA22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 xml:space="preserve">Araş. Gör. Dr. Tuncay Murat </w:t>
            </w:r>
            <w:proofErr w:type="spellStart"/>
            <w:r w:rsidRPr="009E42E9"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  <w:t>Atal</w:t>
            </w:r>
            <w:proofErr w:type="spellEnd"/>
          </w:p>
          <w:p w14:paraId="4A36E5DB" w14:textId="053BFFDD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477887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ARB106</w:t>
            </w:r>
          </w:p>
          <w:p w14:paraId="28BABD0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  <w:t>Ege Arkeolojisi</w:t>
            </w:r>
          </w:p>
          <w:p w14:paraId="1EF1BAB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371CE77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AE9739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041EC8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E1D97A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050AA7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1A7FF7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500D54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69A75F3" w14:textId="77777777" w:rsidR="003D513B" w:rsidRDefault="003D513B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03A4428F" w14:textId="5886CE05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K404</w:t>
            </w:r>
          </w:p>
          <w:p w14:paraId="4F9A14D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Roma Devri Portre Sanatı</w:t>
            </w:r>
          </w:p>
          <w:p w14:paraId="651E01A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urak Falay</w:t>
            </w:r>
          </w:p>
          <w:p w14:paraId="3C028BC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8B88DA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B1E58D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DAC3899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RK316</w:t>
            </w:r>
          </w:p>
          <w:p w14:paraId="13041A41" w14:textId="77777777" w:rsidR="00242B92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tik Yazarlar ve Kaynaklar</w:t>
            </w:r>
          </w:p>
          <w:p w14:paraId="06440E66" w14:textId="1F6FECD5" w:rsidR="003A5677" w:rsidRPr="009E42E9" w:rsidRDefault="00242B92" w:rsidP="00242B92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Burak Falay</w:t>
            </w: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03BCB291" w14:textId="6462CF01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  <w:p w14:paraId="7BE9191F" w14:textId="4DFC4A8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875B1B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62EE83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08E29D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77AA4C1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402</w:t>
            </w:r>
          </w:p>
          <w:p w14:paraId="470F5AB4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Roma Devri Mimarisi II</w:t>
            </w:r>
          </w:p>
          <w:p w14:paraId="33177605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08E803F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1D2A4017" w14:textId="77777777" w:rsidTr="00AA5A6E">
        <w:trPr>
          <w:trHeight w:val="170"/>
        </w:trPr>
        <w:tc>
          <w:tcPr>
            <w:tcW w:w="1418" w:type="dxa"/>
            <w:tcBorders>
              <w:right w:val="single" w:sz="24" w:space="0" w:color="000000"/>
            </w:tcBorders>
            <w:shd w:val="clear" w:color="auto" w:fill="5B9BD5" w:themeFill="accent1"/>
          </w:tcPr>
          <w:p w14:paraId="21C61E92" w14:textId="77777777" w:rsidR="003A5677" w:rsidRPr="00375E28" w:rsidRDefault="003A5677" w:rsidP="003A5677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88F906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6A345D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00BBFA9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46893B6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9B8183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685AD5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1583874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007A7D0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61C3D6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46D796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6D7651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704D38A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D836C0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5D54C0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2D1599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2466DB8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900DCE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127645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F41DA1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C59695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75504BCF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20C1B739" w14:textId="687F7F5F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4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50</w:t>
            </w:r>
            <w:r w:rsidRPr="003224EF">
              <w:rPr>
                <w:rFonts w:ascii="Times New Roman" w:hAnsi="Times New Roman" w:cs="Times New Roman"/>
                <w:color w:val="FF0000"/>
              </w:rPr>
              <w:t>-</w:t>
            </w:r>
            <w:r>
              <w:rPr>
                <w:rFonts w:ascii="Times New Roman" w:hAnsi="Times New Roman" w:cs="Times New Roman"/>
                <w:color w:val="FF0000"/>
              </w:rPr>
              <w:t>15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1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29EB80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C803CF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B204</w:t>
            </w:r>
          </w:p>
          <w:p w14:paraId="7EB02AE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kaik Devir Heykel Sanatı</w:t>
            </w:r>
          </w:p>
          <w:p w14:paraId="476A787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5E07F3AF" w14:textId="69D36181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721C716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4837DE7A" w14:textId="109CD14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25EC89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942DDC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18A189E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02</w:t>
            </w:r>
          </w:p>
          <w:p w14:paraId="39DF4A07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Hellenistik Devir Mimarisi II</w:t>
            </w:r>
          </w:p>
          <w:p w14:paraId="4627C636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0543756A" w14:textId="5D5854B9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07FC0D9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BA3436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A120B9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16</w:t>
            </w:r>
          </w:p>
          <w:p w14:paraId="7152DD9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Hellen Dili ve Epigrafisi II</w:t>
            </w:r>
          </w:p>
          <w:p w14:paraId="130CE0BA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715CF066" w14:textId="6308A2BF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57F652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3594D6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3FA80D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4AF9D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B220</w:t>
            </w:r>
          </w:p>
          <w:p w14:paraId="745FC88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Roma Tarihi</w:t>
            </w:r>
          </w:p>
          <w:p w14:paraId="199BF26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5C2E9D7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35AB4E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9DA7B8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DC2993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7C369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146D209" w14:textId="3C725CD9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4F4904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5CDD9679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1F7BDA55" w14:textId="3CF03DC5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5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15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40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D73C4C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0032AD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B204</w:t>
            </w:r>
          </w:p>
          <w:p w14:paraId="348E249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kaik Devir Heykel Sanatı</w:t>
            </w:r>
          </w:p>
          <w:p w14:paraId="4C1D683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0D51234F" w14:textId="6D506FBF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7CC4461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10C2E47D" w14:textId="1BF475C4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FC43EF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6B156D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575EF02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02</w:t>
            </w:r>
          </w:p>
          <w:p w14:paraId="685EDB71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Hellenistik Devir Mimarisi II</w:t>
            </w:r>
          </w:p>
          <w:p w14:paraId="1A157557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1C5E25CB" w14:textId="20B72728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62DC977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3AC7FD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8ECCEB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16</w:t>
            </w:r>
          </w:p>
          <w:p w14:paraId="0FC3C33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Hellen Dili ve Epigrafisi II</w:t>
            </w:r>
          </w:p>
          <w:p w14:paraId="6423C773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4BB0FE06" w14:textId="7E1E1495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00DF86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2FE970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BF4AFB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4C6EF9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B220</w:t>
            </w:r>
          </w:p>
          <w:p w14:paraId="2EE3620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Roma Tarihi</w:t>
            </w:r>
          </w:p>
          <w:p w14:paraId="64349A6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05053CC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4FA1EA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7A75A2A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EE12A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14D46E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CA5463D" w14:textId="0A60CB6D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3B84487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6589ECE7" w14:textId="77777777" w:rsidTr="009E42E9">
        <w:trPr>
          <w:trHeight w:val="1644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19BCA8DD" w14:textId="46A27A3D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5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4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6</w:t>
            </w:r>
            <w:r w:rsidRPr="003224EF">
              <w:rPr>
                <w:rFonts w:ascii="Times New Roman" w:hAnsi="Times New Roman" w:cs="Times New Roman"/>
                <w:color w:val="FF0000"/>
              </w:rPr>
              <w:t>,</w:t>
            </w:r>
            <w:r>
              <w:rPr>
                <w:rFonts w:ascii="Times New Roman" w:hAnsi="Times New Roman" w:cs="Times New Roman"/>
                <w:color w:val="FF0000"/>
              </w:rPr>
              <w:t>0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5A6ED2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A3D9AD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B204</w:t>
            </w:r>
          </w:p>
          <w:p w14:paraId="386ABD3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kaik Devir Heykel Sanatı</w:t>
            </w:r>
          </w:p>
          <w:p w14:paraId="71EACCC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Fuat Yılmaz</w:t>
            </w:r>
          </w:p>
          <w:p w14:paraId="1FE55E05" w14:textId="57BE3B7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Uzaktan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3D549FB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7280D8CB" w14:textId="6FB4CFFC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409DA5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0AC39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3AE71EB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02</w:t>
            </w:r>
          </w:p>
          <w:p w14:paraId="365532BE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Hellenistik Devir Mimarisi II</w:t>
            </w:r>
          </w:p>
          <w:p w14:paraId="7D886BDA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4CFDDB88" w14:textId="2D65FD3A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1DBD74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9DECE0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666077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ARK216</w:t>
            </w:r>
          </w:p>
          <w:p w14:paraId="13385F0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cyan"/>
              </w:rPr>
              <w:t>Hellen Dili ve Epigrafisi II</w:t>
            </w:r>
          </w:p>
          <w:p w14:paraId="74A3703A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6393D450" w14:textId="4EB4834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944EA1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3D6275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9AFEF0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8FC685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ARB220</w:t>
            </w:r>
          </w:p>
          <w:p w14:paraId="463BAC7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Roma Tarihi</w:t>
            </w:r>
          </w:p>
          <w:p w14:paraId="7A55444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Dr. Öğr. Selin Özmen</w:t>
            </w:r>
          </w:p>
          <w:p w14:paraId="1D72934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F88BE3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BF54ED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CDF782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4118AB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00490A9" w14:textId="3E68B8DD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A2E83F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3681CCE8" w14:textId="77777777" w:rsidTr="00AA5A6E">
        <w:trPr>
          <w:trHeight w:val="223"/>
        </w:trPr>
        <w:tc>
          <w:tcPr>
            <w:tcW w:w="1418" w:type="dxa"/>
            <w:tcBorders>
              <w:right w:val="single" w:sz="24" w:space="0" w:color="000000"/>
            </w:tcBorders>
            <w:shd w:val="clear" w:color="auto" w:fill="5B9BD5" w:themeFill="accent1"/>
          </w:tcPr>
          <w:p w14:paraId="70E0D97D" w14:textId="77777777" w:rsidR="003A5677" w:rsidRPr="00375E28" w:rsidRDefault="003A5677" w:rsidP="003A5677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D0474E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F0518A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718ED58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5B9BD5" w:themeFill="accent1"/>
          </w:tcPr>
          <w:p w14:paraId="0FA3156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E78FD6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29F968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F5F18D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3E49528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DF065D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A7F4CD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0B45B6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5223633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2A15AD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326D69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403AC6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5B9BD5" w:themeFill="accent1"/>
          </w:tcPr>
          <w:p w14:paraId="0BF90EB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CB701A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3C88A0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F64780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C5D689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</w:tr>
      <w:tr w:rsidR="003A5677" w:rsidRPr="002B0382" w14:paraId="3A9FD574" w14:textId="77777777" w:rsidTr="009E42E9">
        <w:trPr>
          <w:trHeight w:val="1376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1E434BD2" w14:textId="3C01B0E1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16,1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6,3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6C0895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3617E1B" w14:textId="0A49BF53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4B4703F8" w14:textId="77777777" w:rsidR="00EE1D1C" w:rsidRDefault="00EE1D1C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5FD95F27" w14:textId="2A34EBC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K306</w:t>
            </w:r>
          </w:p>
          <w:p w14:paraId="3124334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Hellenistik Devir Seramiği</w:t>
            </w:r>
          </w:p>
          <w:p w14:paraId="54D0425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urak Falay</w:t>
            </w:r>
          </w:p>
          <w:p w14:paraId="7E2FD82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0C84443C" w14:textId="3CB06FCA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93A733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262A80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DD5AE7F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01164D8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t>ARK412</w:t>
            </w:r>
          </w:p>
          <w:p w14:paraId="4FA9BF3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t>Bizans Mimarisi II</w:t>
            </w:r>
          </w:p>
          <w:p w14:paraId="09942BAF" w14:textId="3E1A56A9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t>Öğr. Gör. Ayşe Alev Direr Akhan</w:t>
            </w: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45CA1A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0B17B26" w14:textId="0488693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3CE3C9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49F75A4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14E2A9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EC46E1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6DEA8F0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  <w:t>ARK310</w:t>
            </w:r>
          </w:p>
          <w:p w14:paraId="4703D90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  <w:t>Roma Sikkeleri II</w:t>
            </w:r>
          </w:p>
          <w:p w14:paraId="79A9B336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  <w:t>Prof. Dr. Hatice Kalkan</w:t>
            </w:r>
          </w:p>
          <w:p w14:paraId="70C071FF" w14:textId="5288CCD4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21E2375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E71565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D0B77F1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68C10B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18</w:t>
            </w:r>
          </w:p>
          <w:p w14:paraId="16693B4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Hellen Dili ve Epigrafisi IV</w:t>
            </w:r>
          </w:p>
          <w:p w14:paraId="5E14F37B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1C05351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0ED2735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20907CD9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4D56973C" w14:textId="05E06421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6,35-17,00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F4AAE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E4DD63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548F21F5" w14:textId="154074CE" w:rsidR="003A5677" w:rsidRPr="009E42E9" w:rsidRDefault="003A5677" w:rsidP="00EE1D1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K306</w:t>
            </w:r>
          </w:p>
          <w:p w14:paraId="12169FF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Hellenistik Devir Seramiği</w:t>
            </w:r>
          </w:p>
          <w:p w14:paraId="090409D9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urak Falay</w:t>
            </w:r>
          </w:p>
          <w:p w14:paraId="0B1F8B1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5428CC0C" w14:textId="57BD6A6E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C28D382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546F25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CB3AAA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37B6BF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t>ARK412</w:t>
            </w:r>
          </w:p>
          <w:p w14:paraId="00EA6D2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t>Bizans Mimarisi II</w:t>
            </w:r>
          </w:p>
          <w:p w14:paraId="48963D6F" w14:textId="3C6B2DE4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  <w:lastRenderedPageBreak/>
              <w:t>Öğr. Gör. Ayşe Alev Direr Akhan</w:t>
            </w: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6BFB59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3A5919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CFD2E8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CDAE1D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41649C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619F165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8D0B6BB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  <w:t>ARK310</w:t>
            </w:r>
          </w:p>
          <w:p w14:paraId="19FEF35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18"/>
                <w:szCs w:val="18"/>
                <w:highlight w:val="cyan"/>
              </w:rPr>
              <w:t>Roma Sikkeleri II</w:t>
            </w:r>
          </w:p>
          <w:p w14:paraId="64CAD893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18"/>
                <w:szCs w:val="18"/>
                <w:highlight w:val="cyan"/>
              </w:rPr>
              <w:t>Prof. Dr. Hatice Kalkan</w:t>
            </w:r>
          </w:p>
          <w:p w14:paraId="5C4EAB2C" w14:textId="6526B2FC" w:rsidR="003A5677" w:rsidRPr="009E42E9" w:rsidRDefault="003A5677" w:rsidP="003A5677">
            <w:pPr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51099E0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8FFA98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318D64D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40474C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18</w:t>
            </w:r>
          </w:p>
          <w:p w14:paraId="1A01F554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Hellen Dili ve Epigrafisi IV</w:t>
            </w:r>
          </w:p>
          <w:p w14:paraId="582D5FF8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lastRenderedPageBreak/>
              <w:t>Prof. Dr. Hatice Kalkan</w:t>
            </w:r>
          </w:p>
          <w:p w14:paraId="6AE20B7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CDF60C6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A5677" w:rsidRPr="002B0382" w14:paraId="47686BDB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6B43D8C8" w14:textId="55B4A2EE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lastRenderedPageBreak/>
              <w:t>17,00</w:t>
            </w:r>
            <w:r w:rsidRPr="003224EF">
              <w:rPr>
                <w:rFonts w:ascii="Times New Roman" w:hAnsi="Times New Roman" w:cs="Times New Roman"/>
                <w:color w:val="FF0000"/>
              </w:rPr>
              <w:t>-1</w:t>
            </w:r>
            <w:r>
              <w:rPr>
                <w:rFonts w:ascii="Times New Roman" w:hAnsi="Times New Roman" w:cs="Times New Roman"/>
                <w:color w:val="FF0000"/>
              </w:rPr>
              <w:t>7,2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4E06938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03146DC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50B77CA0" w14:textId="77777777" w:rsidR="00EE1D1C" w:rsidRDefault="00EE1D1C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</w:p>
          <w:p w14:paraId="393FF9D0" w14:textId="7212A7AD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ARK306</w:t>
            </w:r>
          </w:p>
          <w:p w14:paraId="7AFA7D01" w14:textId="665F7348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yellow"/>
              </w:rPr>
              <w:t>Hellenistik Devir Seramiği</w:t>
            </w:r>
          </w:p>
          <w:p w14:paraId="769A91E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urak Falay</w:t>
            </w:r>
          </w:p>
          <w:p w14:paraId="0D7844A2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59EDC51B" w14:textId="18A8D3D5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1AF76E0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3702F9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1DE80E2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76CC55C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ARK412</w:t>
            </w:r>
          </w:p>
          <w:p w14:paraId="180473D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Bizans Mimarisi II</w:t>
            </w:r>
          </w:p>
          <w:p w14:paraId="60032D73" w14:textId="7DDCB4FA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green"/>
              </w:rPr>
            </w:pPr>
            <w:r w:rsidRPr="009E42E9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Öğr. Gör. Ayşe Alev Direr Akhan</w:t>
            </w: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4F37C53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BF57D6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3D8BEFE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3D2409A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A938E1C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9BF895B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62D5449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10</w:t>
            </w:r>
          </w:p>
          <w:p w14:paraId="0407370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Roma Sikkeleri II</w:t>
            </w:r>
          </w:p>
          <w:p w14:paraId="23D7F951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4405694F" w14:textId="18AD62D0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nThickSmallGap" w:sz="24" w:space="0" w:color="auto"/>
            </w:tcBorders>
            <w:shd w:val="clear" w:color="auto" w:fill="FFFFFF" w:themeFill="background1"/>
          </w:tcPr>
          <w:p w14:paraId="1EA5E24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thinThickSmallGap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CE68AD1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36869A4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659A1F7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ARK318</w:t>
            </w:r>
          </w:p>
          <w:p w14:paraId="57A753FA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</w:pPr>
            <w:r w:rsidRPr="009E42E9">
              <w:rPr>
                <w:rFonts w:ascii="Times New Roman" w:hAnsi="Times New Roman" w:cs="Times New Roman"/>
                <w:bCs/>
                <w:sz w:val="20"/>
                <w:szCs w:val="20"/>
                <w:highlight w:val="cyan"/>
              </w:rPr>
              <w:t>Hellen Dili ve Epigrafisi IV</w:t>
            </w:r>
          </w:p>
          <w:p w14:paraId="494D7017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  <w:r w:rsidRPr="009E42E9"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  <w:t>Prof. Dr. Hatice Kalkan</w:t>
            </w:r>
          </w:p>
          <w:p w14:paraId="27A979C4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2BB12F1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3A5677" w:rsidRPr="002B0382" w14:paraId="46AD3132" w14:textId="77777777" w:rsidTr="00AA5A6E">
        <w:trPr>
          <w:trHeight w:val="275"/>
        </w:trPr>
        <w:tc>
          <w:tcPr>
            <w:tcW w:w="1418" w:type="dxa"/>
            <w:tcBorders>
              <w:right w:val="single" w:sz="24" w:space="0" w:color="000000"/>
            </w:tcBorders>
            <w:shd w:val="clear" w:color="auto" w:fill="5B9BD5" w:themeFill="accent1"/>
          </w:tcPr>
          <w:p w14:paraId="4744BEE5" w14:textId="77777777" w:rsidR="003A5677" w:rsidRPr="00375E28" w:rsidRDefault="003A5677" w:rsidP="003A5677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35C2E56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26A563B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747B101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5B9BD5" w:themeFill="accent1"/>
          </w:tcPr>
          <w:p w14:paraId="30252988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CB724E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90F1A8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137A0690" w14:textId="77777777" w:rsidR="003A5677" w:rsidRPr="00C84EDD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B5A816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A232402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129478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7A9E7F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1C3524C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DD1DB83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6DF00E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432E00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ECA6B20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67C95F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4933CA4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F8A33B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3EF195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3A5677" w:rsidRPr="002B0382" w14:paraId="2EB5E037" w14:textId="77777777" w:rsidTr="00AA5A6E">
        <w:trPr>
          <w:trHeight w:val="1710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1D967A41" w14:textId="17FBA492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7</w:t>
            </w:r>
            <w:r w:rsidRPr="003224EF">
              <w:rPr>
                <w:rFonts w:ascii="Times New Roman" w:hAnsi="Times New Roman" w:cs="Times New Roman"/>
                <w:color w:val="FF0000"/>
              </w:rPr>
              <w:t>,15-1</w:t>
            </w:r>
            <w:r>
              <w:rPr>
                <w:rFonts w:ascii="Times New Roman" w:hAnsi="Times New Roman" w:cs="Times New Roman"/>
                <w:color w:val="FF0000"/>
              </w:rPr>
              <w:t>7</w:t>
            </w:r>
            <w:r w:rsidRPr="003224EF">
              <w:rPr>
                <w:rFonts w:ascii="Times New Roman" w:hAnsi="Times New Roman" w:cs="Times New Roman"/>
                <w:color w:val="FF0000"/>
              </w:rPr>
              <w:t>,40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0DCD85F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365764D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06782DE2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FFFFFF" w:themeFill="background1"/>
          </w:tcPr>
          <w:p w14:paraId="4B84FCA2" w14:textId="01BE1596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7DCC24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B15AEB9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9DCF15C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C241D8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08DAC59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6197FD1" w14:textId="10438A01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B49323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0218582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AFA806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71D882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2FE0821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268AB57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260DAD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8B85BE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3AB4333" w14:textId="1A1F8B1C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3C3DECE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3A5677" w:rsidRPr="002B0382" w14:paraId="471E94D4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2467F6EC" w14:textId="746D78CB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  <w:r w:rsidRPr="003224EF">
              <w:rPr>
                <w:rFonts w:ascii="Times New Roman" w:hAnsi="Times New Roman" w:cs="Times New Roman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7</w:t>
            </w:r>
            <w:r w:rsidRPr="003224EF">
              <w:rPr>
                <w:rFonts w:ascii="Times New Roman" w:hAnsi="Times New Roman" w:cs="Times New Roman"/>
                <w:color w:val="FF0000"/>
              </w:rPr>
              <w:t>,40-1</w:t>
            </w:r>
            <w:r>
              <w:rPr>
                <w:rFonts w:ascii="Times New Roman" w:hAnsi="Times New Roman" w:cs="Times New Roman"/>
                <w:color w:val="FF0000"/>
              </w:rPr>
              <w:t>8</w:t>
            </w:r>
            <w:r w:rsidRPr="003224EF">
              <w:rPr>
                <w:rFonts w:ascii="Times New Roman" w:hAnsi="Times New Roman" w:cs="Times New Roman"/>
                <w:color w:val="FF0000"/>
              </w:rPr>
              <w:t>,0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3788A7C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2658D38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0CE74C7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FFFFFF" w:themeFill="background1"/>
          </w:tcPr>
          <w:p w14:paraId="206DA177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8D8251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713D044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E2987ED" w14:textId="77777777" w:rsidR="003A5677" w:rsidRPr="009E42E9" w:rsidRDefault="003A5677" w:rsidP="003A5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3A50484E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4F2B92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EB6FDF7" w14:textId="45513F0E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D39C7E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1CB75E63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1ACB18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23D01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DF34E8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A18B67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11D8F49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60EADF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C35FE9C" w14:textId="0CA8CAE0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0E755A87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3A5677" w:rsidRPr="002B0382" w14:paraId="754339AC" w14:textId="77777777" w:rsidTr="00AA5A6E">
        <w:trPr>
          <w:trHeight w:val="1127"/>
        </w:trPr>
        <w:tc>
          <w:tcPr>
            <w:tcW w:w="1418" w:type="dxa"/>
            <w:tcBorders>
              <w:right w:val="single" w:sz="24" w:space="0" w:color="000000"/>
            </w:tcBorders>
          </w:tcPr>
          <w:p w14:paraId="700807D8" w14:textId="275C92D1" w:rsidR="003A5677" w:rsidRPr="003224EF" w:rsidRDefault="003A5677" w:rsidP="003A567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F21CD58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4ECFAE1E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10578633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FFFFFF" w:themeFill="background1"/>
          </w:tcPr>
          <w:p w14:paraId="08C40914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39D00B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931F62E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2CBDF9EF" w14:textId="77777777" w:rsidR="003A5677" w:rsidRPr="009E42E9" w:rsidRDefault="003A5677" w:rsidP="003A5677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0F2A1AA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5D4CF71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CB034AC" w14:textId="2B55673B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3EE1AC56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729D30D6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3677A88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3D45F6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055C4AB6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40AAD141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42A79B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1C8D1A4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6C3709A9" w14:textId="5808CA32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14:paraId="167A84BE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3A5677" w:rsidRPr="002B0382" w14:paraId="256DC783" w14:textId="77777777" w:rsidTr="00AA5A6E">
        <w:trPr>
          <w:trHeight w:val="278"/>
        </w:trPr>
        <w:tc>
          <w:tcPr>
            <w:tcW w:w="1418" w:type="dxa"/>
            <w:tcBorders>
              <w:right w:val="single" w:sz="24" w:space="0" w:color="000000"/>
            </w:tcBorders>
            <w:shd w:val="clear" w:color="auto" w:fill="5B9BD5" w:themeFill="accent1"/>
          </w:tcPr>
          <w:p w14:paraId="1D86AB0D" w14:textId="77777777" w:rsidR="003A5677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25CDE4C" w14:textId="77777777" w:rsidR="003A5677" w:rsidRPr="00F07636" w:rsidRDefault="003A5677" w:rsidP="003A567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4FC8FBE0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light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5B9BD5" w:themeFill="accent1"/>
          </w:tcPr>
          <w:p w14:paraId="6C739A49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magenta"/>
              </w:rPr>
            </w:pP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5B9BD5" w:themeFill="accent1"/>
          </w:tcPr>
          <w:p w14:paraId="29F2E186" w14:textId="77777777" w:rsidR="003A5677" w:rsidRPr="00AF458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auto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5C2A70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78E66BF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D0897DC" w14:textId="77777777" w:rsidR="003A5677" w:rsidRPr="00C84EDD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3DB6B11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4B53F03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583F26A3" w14:textId="77777777" w:rsidR="003A5677" w:rsidRPr="00784D66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09BA1F2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444A9A4D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D0E421A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270AE040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6749B404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cyan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118BE335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24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3E98355B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043BA60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cyan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B9BD5" w:themeFill="accent1"/>
          </w:tcPr>
          <w:p w14:paraId="7151D84D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darkGray"/>
              </w:rPr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4" w:space="0" w:color="000000"/>
            </w:tcBorders>
            <w:shd w:val="clear" w:color="auto" w:fill="5B9BD5" w:themeFill="accent1"/>
          </w:tcPr>
          <w:p w14:paraId="6BE403AC" w14:textId="77777777" w:rsidR="003A5677" w:rsidRPr="002B0382" w:rsidRDefault="003A5677" w:rsidP="003A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</w:tbl>
    <w:p w14:paraId="6ADEA062" w14:textId="77777777" w:rsidR="000B3352" w:rsidRPr="002B0382" w:rsidRDefault="000B3352" w:rsidP="00D62ADA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6EE2863B" w14:textId="77777777" w:rsidR="009456BB" w:rsidRPr="00375E28" w:rsidRDefault="009456BB" w:rsidP="009456BB">
      <w:pPr>
        <w:jc w:val="center"/>
        <w:rPr>
          <w:rFonts w:ascii="Times New Roman" w:hAnsi="Times New Roman" w:cs="Times New Roman"/>
          <w:color w:val="FF0000"/>
          <w:sz w:val="18"/>
          <w:szCs w:val="18"/>
        </w:rPr>
      </w:pPr>
    </w:p>
    <w:p w14:paraId="79BBB068" w14:textId="77777777" w:rsidR="000B3352" w:rsidRPr="002B0382" w:rsidRDefault="000B3352" w:rsidP="00D62ADA">
      <w:pPr>
        <w:jc w:val="center"/>
        <w:rPr>
          <w:rFonts w:ascii="Times New Roman" w:hAnsi="Times New Roman" w:cs="Times New Roman"/>
          <w:b/>
          <w:sz w:val="18"/>
          <w:szCs w:val="18"/>
          <w:u w:val="single"/>
        </w:rPr>
      </w:pPr>
    </w:p>
    <w:p w14:paraId="306B79B2" w14:textId="77777777" w:rsidR="000B3352" w:rsidRPr="002B0382" w:rsidRDefault="000B3352" w:rsidP="00D62ADA">
      <w:pPr>
        <w:jc w:val="center"/>
        <w:rPr>
          <w:rFonts w:ascii="Times New Roman" w:hAnsi="Times New Roman" w:cs="Times New Roman"/>
          <w:b/>
          <w:sz w:val="18"/>
          <w:szCs w:val="18"/>
          <w:u w:val="single"/>
        </w:rPr>
      </w:pPr>
    </w:p>
    <w:sectPr w:rsidR="000B3352" w:rsidRPr="002B0382" w:rsidSect="00A853BA">
      <w:pgSz w:w="28747" w:h="11907" w:orient="landscape"/>
      <w:pgMar w:top="567" w:right="12156" w:bottom="567" w:left="567" w:header="709" w:footer="709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MDc0NjAwMrcwMrNU0lEKTi0uzszPAykwNK4FAFqDLG0tAAAA"/>
  </w:docVars>
  <w:rsids>
    <w:rsidRoot w:val="000B3352"/>
    <w:rsid w:val="000075F6"/>
    <w:rsid w:val="00012A75"/>
    <w:rsid w:val="00023A1D"/>
    <w:rsid w:val="00026F60"/>
    <w:rsid w:val="0003723C"/>
    <w:rsid w:val="00042E2F"/>
    <w:rsid w:val="00052D9C"/>
    <w:rsid w:val="000568DA"/>
    <w:rsid w:val="00060FA3"/>
    <w:rsid w:val="00081656"/>
    <w:rsid w:val="00081BC5"/>
    <w:rsid w:val="0008347B"/>
    <w:rsid w:val="0008655B"/>
    <w:rsid w:val="00087DCE"/>
    <w:rsid w:val="00090989"/>
    <w:rsid w:val="00093FD2"/>
    <w:rsid w:val="000A396B"/>
    <w:rsid w:val="000A6CE9"/>
    <w:rsid w:val="000B2BF6"/>
    <w:rsid w:val="000B3352"/>
    <w:rsid w:val="000B4A65"/>
    <w:rsid w:val="000C11D1"/>
    <w:rsid w:val="000D1BD8"/>
    <w:rsid w:val="000E6A00"/>
    <w:rsid w:val="000F3123"/>
    <w:rsid w:val="000F420E"/>
    <w:rsid w:val="000F64A1"/>
    <w:rsid w:val="001017CB"/>
    <w:rsid w:val="001030DC"/>
    <w:rsid w:val="001126FB"/>
    <w:rsid w:val="001228B5"/>
    <w:rsid w:val="00123E67"/>
    <w:rsid w:val="001241F5"/>
    <w:rsid w:val="00127340"/>
    <w:rsid w:val="001302AD"/>
    <w:rsid w:val="00142C91"/>
    <w:rsid w:val="001430D9"/>
    <w:rsid w:val="001575A7"/>
    <w:rsid w:val="0016187D"/>
    <w:rsid w:val="00165E90"/>
    <w:rsid w:val="001737D4"/>
    <w:rsid w:val="001850B9"/>
    <w:rsid w:val="00186E49"/>
    <w:rsid w:val="00194598"/>
    <w:rsid w:val="001B099D"/>
    <w:rsid w:val="001B266F"/>
    <w:rsid w:val="001B3671"/>
    <w:rsid w:val="001B3BD7"/>
    <w:rsid w:val="001B5C66"/>
    <w:rsid w:val="001B7454"/>
    <w:rsid w:val="001C1CE7"/>
    <w:rsid w:val="001C21EF"/>
    <w:rsid w:val="001C2E1E"/>
    <w:rsid w:val="001C4F7D"/>
    <w:rsid w:val="001C6FA9"/>
    <w:rsid w:val="001D0106"/>
    <w:rsid w:val="001D0F9D"/>
    <w:rsid w:val="001D28D1"/>
    <w:rsid w:val="001D7EFB"/>
    <w:rsid w:val="001F30A5"/>
    <w:rsid w:val="001F4170"/>
    <w:rsid w:val="001F6356"/>
    <w:rsid w:val="002009BF"/>
    <w:rsid w:val="00201A86"/>
    <w:rsid w:val="0020225F"/>
    <w:rsid w:val="00204A3C"/>
    <w:rsid w:val="00211DC3"/>
    <w:rsid w:val="00214010"/>
    <w:rsid w:val="00214876"/>
    <w:rsid w:val="0021570E"/>
    <w:rsid w:val="00217DF8"/>
    <w:rsid w:val="00221043"/>
    <w:rsid w:val="002249EB"/>
    <w:rsid w:val="00230EDA"/>
    <w:rsid w:val="00242B92"/>
    <w:rsid w:val="00242F77"/>
    <w:rsid w:val="00246730"/>
    <w:rsid w:val="002564C5"/>
    <w:rsid w:val="00260EDE"/>
    <w:rsid w:val="00271AFD"/>
    <w:rsid w:val="00271CF6"/>
    <w:rsid w:val="0027682F"/>
    <w:rsid w:val="00277B63"/>
    <w:rsid w:val="0028037B"/>
    <w:rsid w:val="0029033E"/>
    <w:rsid w:val="00294D50"/>
    <w:rsid w:val="00296FFC"/>
    <w:rsid w:val="002972B9"/>
    <w:rsid w:val="002A6BE1"/>
    <w:rsid w:val="002A6FB4"/>
    <w:rsid w:val="002B0382"/>
    <w:rsid w:val="002B3D44"/>
    <w:rsid w:val="002D35CE"/>
    <w:rsid w:val="002D7EC8"/>
    <w:rsid w:val="002E186A"/>
    <w:rsid w:val="002E4B93"/>
    <w:rsid w:val="002E6440"/>
    <w:rsid w:val="0030213B"/>
    <w:rsid w:val="00304821"/>
    <w:rsid w:val="003121FC"/>
    <w:rsid w:val="00322357"/>
    <w:rsid w:val="003224EF"/>
    <w:rsid w:val="00331068"/>
    <w:rsid w:val="0033533E"/>
    <w:rsid w:val="00342363"/>
    <w:rsid w:val="00344509"/>
    <w:rsid w:val="0036012D"/>
    <w:rsid w:val="0036424D"/>
    <w:rsid w:val="003713E8"/>
    <w:rsid w:val="00375830"/>
    <w:rsid w:val="00375E28"/>
    <w:rsid w:val="003830D6"/>
    <w:rsid w:val="0039357E"/>
    <w:rsid w:val="003A01A4"/>
    <w:rsid w:val="003A45BA"/>
    <w:rsid w:val="003A5677"/>
    <w:rsid w:val="003C129E"/>
    <w:rsid w:val="003D282D"/>
    <w:rsid w:val="003D43DA"/>
    <w:rsid w:val="003D513B"/>
    <w:rsid w:val="003D780E"/>
    <w:rsid w:val="003E5040"/>
    <w:rsid w:val="003F7DA6"/>
    <w:rsid w:val="00420114"/>
    <w:rsid w:val="0044366F"/>
    <w:rsid w:val="004441AC"/>
    <w:rsid w:val="00455CD3"/>
    <w:rsid w:val="00456368"/>
    <w:rsid w:val="0046342D"/>
    <w:rsid w:val="00463F2A"/>
    <w:rsid w:val="00464091"/>
    <w:rsid w:val="00465C82"/>
    <w:rsid w:val="004711B5"/>
    <w:rsid w:val="00471BB1"/>
    <w:rsid w:val="00472449"/>
    <w:rsid w:val="00472CC7"/>
    <w:rsid w:val="004775A4"/>
    <w:rsid w:val="00477A99"/>
    <w:rsid w:val="00480362"/>
    <w:rsid w:val="0048380F"/>
    <w:rsid w:val="00484B41"/>
    <w:rsid w:val="004863D6"/>
    <w:rsid w:val="00490F61"/>
    <w:rsid w:val="00494F2D"/>
    <w:rsid w:val="004C0D34"/>
    <w:rsid w:val="004D0FA3"/>
    <w:rsid w:val="004D764E"/>
    <w:rsid w:val="004E1868"/>
    <w:rsid w:val="004E34C8"/>
    <w:rsid w:val="004E7184"/>
    <w:rsid w:val="004F166D"/>
    <w:rsid w:val="004F70DA"/>
    <w:rsid w:val="004F7FEA"/>
    <w:rsid w:val="005044BE"/>
    <w:rsid w:val="005162B8"/>
    <w:rsid w:val="00516887"/>
    <w:rsid w:val="00520914"/>
    <w:rsid w:val="0053402D"/>
    <w:rsid w:val="00541524"/>
    <w:rsid w:val="0057625F"/>
    <w:rsid w:val="0058149D"/>
    <w:rsid w:val="0058158B"/>
    <w:rsid w:val="0059194B"/>
    <w:rsid w:val="005A3C68"/>
    <w:rsid w:val="005B6520"/>
    <w:rsid w:val="005B708B"/>
    <w:rsid w:val="005C4906"/>
    <w:rsid w:val="005C6254"/>
    <w:rsid w:val="005D07CC"/>
    <w:rsid w:val="005E2F81"/>
    <w:rsid w:val="005E4DCF"/>
    <w:rsid w:val="005E4DE9"/>
    <w:rsid w:val="005F4EEA"/>
    <w:rsid w:val="00603CD0"/>
    <w:rsid w:val="00612F23"/>
    <w:rsid w:val="00616B2A"/>
    <w:rsid w:val="00627B66"/>
    <w:rsid w:val="00637B39"/>
    <w:rsid w:val="006412BA"/>
    <w:rsid w:val="00645056"/>
    <w:rsid w:val="00652F9E"/>
    <w:rsid w:val="00655268"/>
    <w:rsid w:val="006628F5"/>
    <w:rsid w:val="0066392D"/>
    <w:rsid w:val="0066481B"/>
    <w:rsid w:val="006757BF"/>
    <w:rsid w:val="00680609"/>
    <w:rsid w:val="0068534B"/>
    <w:rsid w:val="006873C3"/>
    <w:rsid w:val="006873F3"/>
    <w:rsid w:val="00694F50"/>
    <w:rsid w:val="006A0B7D"/>
    <w:rsid w:val="006A6FAC"/>
    <w:rsid w:val="006B5967"/>
    <w:rsid w:val="006C2AAD"/>
    <w:rsid w:val="006C310F"/>
    <w:rsid w:val="006C6DBC"/>
    <w:rsid w:val="006E4257"/>
    <w:rsid w:val="006E57AA"/>
    <w:rsid w:val="006E665E"/>
    <w:rsid w:val="006F6B52"/>
    <w:rsid w:val="006F760C"/>
    <w:rsid w:val="00702193"/>
    <w:rsid w:val="00720615"/>
    <w:rsid w:val="007253ED"/>
    <w:rsid w:val="00736B98"/>
    <w:rsid w:val="00745653"/>
    <w:rsid w:val="007550F6"/>
    <w:rsid w:val="0076464E"/>
    <w:rsid w:val="0076682B"/>
    <w:rsid w:val="00772422"/>
    <w:rsid w:val="00776AF0"/>
    <w:rsid w:val="00781213"/>
    <w:rsid w:val="00784D66"/>
    <w:rsid w:val="0079227D"/>
    <w:rsid w:val="00792891"/>
    <w:rsid w:val="00794164"/>
    <w:rsid w:val="007B0581"/>
    <w:rsid w:val="007B4317"/>
    <w:rsid w:val="007B44E0"/>
    <w:rsid w:val="007B5B15"/>
    <w:rsid w:val="007C2EC7"/>
    <w:rsid w:val="007C3EED"/>
    <w:rsid w:val="007C4FC9"/>
    <w:rsid w:val="007D2826"/>
    <w:rsid w:val="007D7AC2"/>
    <w:rsid w:val="007E6886"/>
    <w:rsid w:val="007F3AB8"/>
    <w:rsid w:val="0080592C"/>
    <w:rsid w:val="008069E3"/>
    <w:rsid w:val="0081057C"/>
    <w:rsid w:val="00810FA9"/>
    <w:rsid w:val="00811726"/>
    <w:rsid w:val="00814337"/>
    <w:rsid w:val="00821091"/>
    <w:rsid w:val="00830021"/>
    <w:rsid w:val="0084235A"/>
    <w:rsid w:val="008512B3"/>
    <w:rsid w:val="00855812"/>
    <w:rsid w:val="0086421C"/>
    <w:rsid w:val="00874409"/>
    <w:rsid w:val="0087769F"/>
    <w:rsid w:val="00884EBE"/>
    <w:rsid w:val="00893771"/>
    <w:rsid w:val="0089394C"/>
    <w:rsid w:val="0089612E"/>
    <w:rsid w:val="008974B9"/>
    <w:rsid w:val="00897537"/>
    <w:rsid w:val="008A052E"/>
    <w:rsid w:val="008A236F"/>
    <w:rsid w:val="008B397F"/>
    <w:rsid w:val="008B687B"/>
    <w:rsid w:val="008B7217"/>
    <w:rsid w:val="008C181D"/>
    <w:rsid w:val="008C241A"/>
    <w:rsid w:val="008C64B5"/>
    <w:rsid w:val="008D76FD"/>
    <w:rsid w:val="008E6587"/>
    <w:rsid w:val="00910920"/>
    <w:rsid w:val="00913A8D"/>
    <w:rsid w:val="009244CD"/>
    <w:rsid w:val="009326ED"/>
    <w:rsid w:val="009456BB"/>
    <w:rsid w:val="00964652"/>
    <w:rsid w:val="009706BF"/>
    <w:rsid w:val="009817C3"/>
    <w:rsid w:val="00984C7E"/>
    <w:rsid w:val="0098650E"/>
    <w:rsid w:val="00993961"/>
    <w:rsid w:val="009A09A3"/>
    <w:rsid w:val="009A5971"/>
    <w:rsid w:val="009B694F"/>
    <w:rsid w:val="009C13FB"/>
    <w:rsid w:val="009D117F"/>
    <w:rsid w:val="009D4718"/>
    <w:rsid w:val="009E42E9"/>
    <w:rsid w:val="009F1F5D"/>
    <w:rsid w:val="009F3371"/>
    <w:rsid w:val="009F4D99"/>
    <w:rsid w:val="00A108D2"/>
    <w:rsid w:val="00A10977"/>
    <w:rsid w:val="00A219F0"/>
    <w:rsid w:val="00A238B6"/>
    <w:rsid w:val="00A23B2C"/>
    <w:rsid w:val="00A40019"/>
    <w:rsid w:val="00A5224B"/>
    <w:rsid w:val="00A52744"/>
    <w:rsid w:val="00A5627E"/>
    <w:rsid w:val="00A57A37"/>
    <w:rsid w:val="00A71691"/>
    <w:rsid w:val="00A84205"/>
    <w:rsid w:val="00A853BA"/>
    <w:rsid w:val="00A9776F"/>
    <w:rsid w:val="00AA5A6E"/>
    <w:rsid w:val="00AB26CF"/>
    <w:rsid w:val="00AB7D4C"/>
    <w:rsid w:val="00AC19B1"/>
    <w:rsid w:val="00AC24BC"/>
    <w:rsid w:val="00AC69E0"/>
    <w:rsid w:val="00AD0777"/>
    <w:rsid w:val="00AD2AB4"/>
    <w:rsid w:val="00AD4AC2"/>
    <w:rsid w:val="00AE5382"/>
    <w:rsid w:val="00AF00C2"/>
    <w:rsid w:val="00AF4586"/>
    <w:rsid w:val="00B01568"/>
    <w:rsid w:val="00B03E1C"/>
    <w:rsid w:val="00B05699"/>
    <w:rsid w:val="00B30188"/>
    <w:rsid w:val="00B406D4"/>
    <w:rsid w:val="00B4119E"/>
    <w:rsid w:val="00B45077"/>
    <w:rsid w:val="00B66CAA"/>
    <w:rsid w:val="00B7177E"/>
    <w:rsid w:val="00B8059C"/>
    <w:rsid w:val="00B84C5B"/>
    <w:rsid w:val="00B86889"/>
    <w:rsid w:val="00B91FF4"/>
    <w:rsid w:val="00B92429"/>
    <w:rsid w:val="00BA04B1"/>
    <w:rsid w:val="00BB7C1F"/>
    <w:rsid w:val="00BC461F"/>
    <w:rsid w:val="00BE6634"/>
    <w:rsid w:val="00C016F2"/>
    <w:rsid w:val="00C03E4E"/>
    <w:rsid w:val="00C1398D"/>
    <w:rsid w:val="00C21F4F"/>
    <w:rsid w:val="00C32ED1"/>
    <w:rsid w:val="00C36BF3"/>
    <w:rsid w:val="00C7480D"/>
    <w:rsid w:val="00C75EEB"/>
    <w:rsid w:val="00C7759B"/>
    <w:rsid w:val="00C82036"/>
    <w:rsid w:val="00C84EDD"/>
    <w:rsid w:val="00C93A71"/>
    <w:rsid w:val="00C95DB6"/>
    <w:rsid w:val="00C969D3"/>
    <w:rsid w:val="00CA60FB"/>
    <w:rsid w:val="00CB1B9B"/>
    <w:rsid w:val="00CD24F9"/>
    <w:rsid w:val="00CD30BD"/>
    <w:rsid w:val="00CD489E"/>
    <w:rsid w:val="00CF0475"/>
    <w:rsid w:val="00D06C58"/>
    <w:rsid w:val="00D2206C"/>
    <w:rsid w:val="00D221AC"/>
    <w:rsid w:val="00D2405B"/>
    <w:rsid w:val="00D339B5"/>
    <w:rsid w:val="00D5597F"/>
    <w:rsid w:val="00D57431"/>
    <w:rsid w:val="00D614FD"/>
    <w:rsid w:val="00D616CB"/>
    <w:rsid w:val="00D62ADA"/>
    <w:rsid w:val="00D67AA5"/>
    <w:rsid w:val="00D74BA4"/>
    <w:rsid w:val="00D80026"/>
    <w:rsid w:val="00D833F9"/>
    <w:rsid w:val="00D84C4A"/>
    <w:rsid w:val="00D86165"/>
    <w:rsid w:val="00DA4CB4"/>
    <w:rsid w:val="00DA6EEF"/>
    <w:rsid w:val="00DB1E0A"/>
    <w:rsid w:val="00DC0147"/>
    <w:rsid w:val="00DC2E0D"/>
    <w:rsid w:val="00DD1660"/>
    <w:rsid w:val="00DD53DA"/>
    <w:rsid w:val="00DE7545"/>
    <w:rsid w:val="00DF6B1E"/>
    <w:rsid w:val="00DF7956"/>
    <w:rsid w:val="00E0214E"/>
    <w:rsid w:val="00E2418B"/>
    <w:rsid w:val="00E25126"/>
    <w:rsid w:val="00E30604"/>
    <w:rsid w:val="00E41336"/>
    <w:rsid w:val="00E5761E"/>
    <w:rsid w:val="00E61694"/>
    <w:rsid w:val="00E648F4"/>
    <w:rsid w:val="00E64FEC"/>
    <w:rsid w:val="00E70002"/>
    <w:rsid w:val="00E81CE4"/>
    <w:rsid w:val="00E8289F"/>
    <w:rsid w:val="00E83D61"/>
    <w:rsid w:val="00E90E83"/>
    <w:rsid w:val="00E918B2"/>
    <w:rsid w:val="00E9703B"/>
    <w:rsid w:val="00EA1758"/>
    <w:rsid w:val="00EA3A89"/>
    <w:rsid w:val="00EA5B79"/>
    <w:rsid w:val="00EC24D0"/>
    <w:rsid w:val="00ED3FB0"/>
    <w:rsid w:val="00ED4710"/>
    <w:rsid w:val="00EE1D1C"/>
    <w:rsid w:val="00EE3135"/>
    <w:rsid w:val="00EF28C7"/>
    <w:rsid w:val="00EF72E5"/>
    <w:rsid w:val="00F0303E"/>
    <w:rsid w:val="00F07636"/>
    <w:rsid w:val="00F268DC"/>
    <w:rsid w:val="00F33B59"/>
    <w:rsid w:val="00F449BE"/>
    <w:rsid w:val="00F5160E"/>
    <w:rsid w:val="00F6705B"/>
    <w:rsid w:val="00F7148A"/>
    <w:rsid w:val="00F77940"/>
    <w:rsid w:val="00F82640"/>
    <w:rsid w:val="00F92FB7"/>
    <w:rsid w:val="00F957AE"/>
    <w:rsid w:val="00F973A4"/>
    <w:rsid w:val="00FA3038"/>
    <w:rsid w:val="00FA3FF5"/>
    <w:rsid w:val="00FC3237"/>
    <w:rsid w:val="00FC3C22"/>
    <w:rsid w:val="00FC3D47"/>
    <w:rsid w:val="00FC6313"/>
    <w:rsid w:val="00FD07DD"/>
    <w:rsid w:val="00FD0B2C"/>
    <w:rsid w:val="00FD77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6D588"/>
  <w15:docId w15:val="{FAF382A2-C1E5-4175-B011-1196ED19A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2FB7"/>
  </w:style>
  <w:style w:type="paragraph" w:styleId="Balk1">
    <w:name w:val="heading 1"/>
    <w:basedOn w:val="Normal"/>
    <w:next w:val="Normal"/>
    <w:uiPriority w:val="9"/>
    <w:qFormat/>
    <w:rsid w:val="00242F7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rsid w:val="00242F7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rsid w:val="00242F7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rsid w:val="00242F7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rsid w:val="00242F7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rsid w:val="00242F7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242F7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rsid w:val="00242F77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BF2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rsid w:val="00242F7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42F7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242F7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46730"/>
    <w:pPr>
      <w:spacing w:after="0" w:line="240" w:lineRule="auto"/>
    </w:pPr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67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6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JNrcnKeVFhHNE/7X0hk/OQrreQ==">AMUW2mXUqdz4obGo6UTBc9nIgu9FdZW8Gtu2+yn4ZTijMEtzCwlCGeMQ7eJ6Olkq40hIf4VjfYSeEGwfzlSakmYgGpXqcHai7Zf34ugWISWMkswgPqnMnDqndF9W6EPp+YxqO9tW94w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4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</dc:creator>
  <cp:lastModifiedBy>bf</cp:lastModifiedBy>
  <cp:revision>33</cp:revision>
  <cp:lastPrinted>2022-08-04T11:42:00Z</cp:lastPrinted>
  <dcterms:created xsi:type="dcterms:W3CDTF">2023-02-17T16:00:00Z</dcterms:created>
  <dcterms:modified xsi:type="dcterms:W3CDTF">2023-02-21T11:06:00Z</dcterms:modified>
</cp:coreProperties>
</file>